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43B44" w14:textId="77777777" w:rsidR="005A6015" w:rsidRDefault="005A6015" w:rsidP="006C111E">
      <w:pPr>
        <w:pStyle w:val="KUSOEDNormalStyle"/>
        <w:spacing w:line="360" w:lineRule="auto"/>
      </w:pPr>
    </w:p>
    <w:p w14:paraId="69D27665" w14:textId="77777777" w:rsidR="005A6015" w:rsidRDefault="005A6015" w:rsidP="006C111E">
      <w:pPr>
        <w:pStyle w:val="KUSOEDNormalStyle"/>
        <w:spacing w:line="360" w:lineRule="auto"/>
      </w:pPr>
    </w:p>
    <w:p w14:paraId="4A14E099" w14:textId="77777777" w:rsidR="005A6015" w:rsidRDefault="005A6015" w:rsidP="006C111E">
      <w:pPr>
        <w:pStyle w:val="KUSOEDNormalStyle"/>
        <w:spacing w:line="360" w:lineRule="auto"/>
      </w:pPr>
    </w:p>
    <w:p w14:paraId="4A5DCA96" w14:textId="77777777" w:rsidR="00300172" w:rsidRDefault="00300172" w:rsidP="006C111E">
      <w:pPr>
        <w:pStyle w:val="KUSOEDNormalStyle"/>
        <w:spacing w:line="360" w:lineRule="auto"/>
        <w:rPr>
          <w:b/>
          <w:color w:val="000000" w:themeColor="text1"/>
        </w:rPr>
      </w:pPr>
    </w:p>
    <w:p w14:paraId="0D354C2B" w14:textId="77777777" w:rsidR="00300172" w:rsidRDefault="00300172" w:rsidP="006C111E">
      <w:pPr>
        <w:pStyle w:val="KUSOEDNormalStyle"/>
        <w:spacing w:line="360" w:lineRule="auto"/>
        <w:rPr>
          <w:b/>
          <w:color w:val="000000" w:themeColor="text1"/>
        </w:rPr>
      </w:pPr>
    </w:p>
    <w:p w14:paraId="328C23DF" w14:textId="77777777" w:rsidR="00300172" w:rsidRDefault="00300172" w:rsidP="006C111E">
      <w:pPr>
        <w:pStyle w:val="KUSOEDNormalStyle"/>
        <w:spacing w:line="360" w:lineRule="auto"/>
        <w:rPr>
          <w:b/>
          <w:color w:val="000000" w:themeColor="text1"/>
        </w:rPr>
      </w:pPr>
    </w:p>
    <w:p w14:paraId="1840F66B" w14:textId="77777777" w:rsidR="00300172" w:rsidRDefault="00300172" w:rsidP="006C111E">
      <w:pPr>
        <w:pStyle w:val="KUSOEDNormalStyle"/>
        <w:spacing w:line="360" w:lineRule="auto"/>
        <w:rPr>
          <w:b/>
          <w:color w:val="000000" w:themeColor="text1"/>
        </w:rPr>
      </w:pPr>
    </w:p>
    <w:p w14:paraId="44F76426" w14:textId="77777777" w:rsidR="00300172" w:rsidRDefault="00300172" w:rsidP="006C111E">
      <w:pPr>
        <w:pStyle w:val="KUSOEDNormalStyle"/>
        <w:spacing w:line="360" w:lineRule="auto"/>
        <w:rPr>
          <w:b/>
          <w:color w:val="000000" w:themeColor="text1"/>
        </w:rPr>
      </w:pPr>
    </w:p>
    <w:sdt>
      <w:sdtPr>
        <w:rPr>
          <w:b/>
          <w:color w:val="000000" w:themeColor="text1"/>
        </w:rPr>
        <w:id w:val="-629091059"/>
        <w:placeholder>
          <w:docPart w:val="DefaultPlaceholder_-1854013440"/>
        </w:placeholder>
      </w:sdtPr>
      <w:sdtContent>
        <w:p w14:paraId="1DF93A9B" w14:textId="1B3416F1" w:rsidR="005A6015" w:rsidRPr="00300172" w:rsidRDefault="00000000" w:rsidP="006C111E">
          <w:pPr>
            <w:pStyle w:val="KUSOEDNormalStyle"/>
            <w:spacing w:line="360" w:lineRule="auto"/>
            <w:rPr>
              <w:b/>
              <w:color w:val="000000" w:themeColor="text1"/>
            </w:rPr>
          </w:pPr>
          <w:r w:rsidRPr="00300172">
            <w:rPr>
              <w:b/>
              <w:color w:val="000000" w:themeColor="text1"/>
            </w:rPr>
            <w:t xml:space="preserve">Title of the Paper </w:t>
          </w:r>
        </w:p>
      </w:sdtContent>
    </w:sdt>
    <w:p w14:paraId="7D4A0ACC" w14:textId="77777777" w:rsidR="005A6015" w:rsidRPr="00300172" w:rsidRDefault="005A6015" w:rsidP="006C111E">
      <w:pPr>
        <w:pStyle w:val="KUSOEDNormalStyle"/>
        <w:spacing w:line="360" w:lineRule="auto"/>
        <w:rPr>
          <w:b/>
          <w:color w:val="000000" w:themeColor="text1"/>
        </w:rPr>
      </w:pPr>
    </w:p>
    <w:sdt>
      <w:sdtPr>
        <w:rPr>
          <w:color w:val="000000" w:themeColor="text1"/>
        </w:rPr>
        <w:id w:val="1624340562"/>
        <w:placeholder>
          <w:docPart w:val="DefaultPlaceholder_-1854013440"/>
        </w:placeholder>
      </w:sdtPr>
      <w:sdtContent>
        <w:p w14:paraId="1C8D20AF" w14:textId="4705465A" w:rsidR="005A6015" w:rsidRPr="00300172" w:rsidRDefault="00000000" w:rsidP="006C111E">
          <w:pPr>
            <w:pStyle w:val="KUSOEDNormalStyle"/>
            <w:spacing w:line="360" w:lineRule="auto"/>
            <w:rPr>
              <w:color w:val="000000" w:themeColor="text1"/>
            </w:rPr>
          </w:pPr>
          <w:r w:rsidRPr="00300172">
            <w:rPr>
              <w:color w:val="000000" w:themeColor="text1"/>
            </w:rPr>
            <w:t xml:space="preserve">Authors Name </w:t>
          </w:r>
        </w:p>
      </w:sdtContent>
    </w:sdt>
    <w:sdt>
      <w:sdtPr>
        <w:rPr>
          <w:color w:val="000000" w:themeColor="text1"/>
        </w:rPr>
        <w:id w:val="731976346"/>
        <w:placeholder>
          <w:docPart w:val="DefaultPlaceholder_-1854013440"/>
        </w:placeholder>
      </w:sdtPr>
      <w:sdtContent>
        <w:p w14:paraId="6D2B94B1" w14:textId="1B57E3F5" w:rsidR="005A6015" w:rsidRPr="00300172" w:rsidRDefault="00000000" w:rsidP="006C111E">
          <w:pPr>
            <w:pStyle w:val="KUSOEDNormalStyle"/>
            <w:spacing w:line="360" w:lineRule="auto"/>
            <w:rPr>
              <w:color w:val="000000" w:themeColor="text1"/>
            </w:rPr>
          </w:pPr>
          <w:r w:rsidRPr="00300172">
            <w:rPr>
              <w:color w:val="000000" w:themeColor="text1"/>
            </w:rPr>
            <w:t xml:space="preserve">Name of the Department, </w:t>
          </w:r>
        </w:p>
      </w:sdtContent>
    </w:sdt>
    <w:p w14:paraId="3BF43034" w14:textId="77777777" w:rsidR="005A6015" w:rsidRPr="00300172" w:rsidRDefault="00000000" w:rsidP="006C111E">
      <w:pPr>
        <w:pStyle w:val="KUSOEDNormalStyle"/>
        <w:spacing w:line="360" w:lineRule="auto"/>
        <w:rPr>
          <w:color w:val="000000" w:themeColor="text1"/>
        </w:rPr>
      </w:pPr>
      <w:r w:rsidRPr="00300172">
        <w:rPr>
          <w:color w:val="000000" w:themeColor="text1"/>
        </w:rPr>
        <w:t xml:space="preserve">Kathmandu University School of Education </w:t>
      </w:r>
    </w:p>
    <w:sdt>
      <w:sdtPr>
        <w:rPr>
          <w:color w:val="000000" w:themeColor="text1"/>
        </w:rPr>
        <w:id w:val="1738198190"/>
        <w:placeholder>
          <w:docPart w:val="DefaultPlaceholder_-1854013440"/>
        </w:placeholder>
      </w:sdtPr>
      <w:sdtContent>
        <w:p w14:paraId="21EA15EE" w14:textId="721BE92D" w:rsidR="005A6015" w:rsidRPr="00300172" w:rsidRDefault="00000000" w:rsidP="006C111E">
          <w:pPr>
            <w:pStyle w:val="KUSOEDNormalStyle"/>
            <w:spacing w:line="360" w:lineRule="auto"/>
            <w:rPr>
              <w:color w:val="000000" w:themeColor="text1"/>
            </w:rPr>
          </w:pPr>
          <w:r w:rsidRPr="00300172">
            <w:rPr>
              <w:color w:val="000000" w:themeColor="text1"/>
            </w:rPr>
            <w:t xml:space="preserve">Course name </w:t>
          </w:r>
        </w:p>
      </w:sdtContent>
    </w:sdt>
    <w:sdt>
      <w:sdtPr>
        <w:rPr>
          <w:color w:val="000000" w:themeColor="text1"/>
        </w:rPr>
        <w:id w:val="-1205326426"/>
        <w:placeholder>
          <w:docPart w:val="DefaultPlaceholder_-1854013440"/>
        </w:placeholder>
      </w:sdtPr>
      <w:sdtContent>
        <w:p w14:paraId="2C58198A" w14:textId="582D4748" w:rsidR="005A6015" w:rsidRPr="00300172" w:rsidRDefault="00000000" w:rsidP="006C111E">
          <w:pPr>
            <w:pStyle w:val="KUSOEDNormalStyle"/>
            <w:spacing w:line="360" w:lineRule="auto"/>
            <w:rPr>
              <w:color w:val="000000" w:themeColor="text1"/>
            </w:rPr>
          </w:pPr>
          <w:r w:rsidRPr="00300172">
            <w:rPr>
              <w:color w:val="000000" w:themeColor="text1"/>
            </w:rPr>
            <w:t>Instr</w:t>
          </w:r>
          <w:r w:rsidR="00E20298" w:rsidRPr="00300172">
            <w:rPr>
              <w:color w:val="000000" w:themeColor="text1"/>
            </w:rPr>
            <w:t>uctor'</w:t>
          </w:r>
          <w:r w:rsidRPr="00300172">
            <w:rPr>
              <w:color w:val="000000" w:themeColor="text1"/>
            </w:rPr>
            <w:t xml:space="preserve">s Name  </w:t>
          </w:r>
        </w:p>
      </w:sdtContent>
    </w:sdt>
    <w:sdt>
      <w:sdtPr>
        <w:rPr>
          <w:color w:val="000000" w:themeColor="text1"/>
        </w:rPr>
        <w:id w:val="138699629"/>
        <w:placeholder>
          <w:docPart w:val="DefaultPlaceholder_-1854013440"/>
        </w:placeholder>
      </w:sdtPr>
      <w:sdtContent>
        <w:p w14:paraId="4AD880F3" w14:textId="65302C59" w:rsidR="005A6015" w:rsidRDefault="00000000" w:rsidP="006C111E">
          <w:pPr>
            <w:pStyle w:val="KUSOEDNormalStyle"/>
            <w:spacing w:line="360" w:lineRule="auto"/>
          </w:pPr>
          <w:r w:rsidRPr="00300172">
            <w:rPr>
              <w:color w:val="000000" w:themeColor="text1"/>
            </w:rPr>
            <w:t xml:space="preserve">Day Month Year </w:t>
          </w:r>
        </w:p>
      </w:sdtContent>
    </w:sdt>
    <w:p w14:paraId="6ED7BE7F" w14:textId="77777777" w:rsidR="005A6015" w:rsidRDefault="00000000" w:rsidP="006C111E">
      <w:pPr>
        <w:pStyle w:val="KUSOEDNormalStyle"/>
        <w:spacing w:line="360" w:lineRule="auto"/>
      </w:pPr>
      <w:r>
        <w:br w:type="page"/>
      </w:r>
    </w:p>
    <w:sdt>
      <w:sdtPr>
        <w:rPr>
          <w:b/>
        </w:rPr>
        <w:id w:val="-2072117823"/>
        <w:placeholder>
          <w:docPart w:val="DefaultPlaceholder_-1854013440"/>
        </w:placeholder>
      </w:sdtPr>
      <w:sdtContent>
        <w:p w14:paraId="65B3EE45" w14:textId="0BC93D3C" w:rsidR="005A6015" w:rsidRDefault="00000000" w:rsidP="006C111E">
          <w:pPr>
            <w:pStyle w:val="KUSOEDNormalStyle"/>
            <w:spacing w:line="360" w:lineRule="auto"/>
            <w:rPr>
              <w:b/>
            </w:rPr>
          </w:pPr>
          <w:r>
            <w:rPr>
              <w:b/>
            </w:rPr>
            <w:t xml:space="preserve">Title of Your Paper Here Again  </w:t>
          </w:r>
        </w:p>
      </w:sdtContent>
    </w:sdt>
    <w:p w14:paraId="42C8A8B4" w14:textId="6F13072E" w:rsidR="005A6015" w:rsidRDefault="00000000" w:rsidP="006C111E">
      <w:pPr>
        <w:pStyle w:val="KUSOEDNormalStyle"/>
        <w:spacing w:line="360" w:lineRule="auto"/>
        <w:rPr>
          <w:b/>
        </w:rPr>
      </w:pPr>
      <w:r>
        <w:rPr>
          <w:b/>
        </w:rPr>
        <w:t>Q.</w:t>
      </w:r>
      <w:r w:rsidR="008342C5">
        <w:rPr>
          <w:b/>
        </w:rPr>
        <w:t xml:space="preserve"> </w:t>
      </w:r>
      <w:r>
        <w:rPr>
          <w:b/>
        </w:rPr>
        <w:t>1 (if relevant)</w:t>
      </w:r>
    </w:p>
    <w:p w14:paraId="1FD36371" w14:textId="2812547F" w:rsidR="00D82776" w:rsidRDefault="00000000" w:rsidP="006C111E">
      <w:pPr>
        <w:pStyle w:val="KUSOEDNormalStyle"/>
        <w:spacing w:line="360" w:lineRule="auto"/>
        <w:ind w:firstLine="720"/>
        <w:jc w:val="left"/>
      </w:pPr>
      <w:r>
        <w:t>Your text starts here</w:t>
      </w:r>
      <w:r w:rsidR="00D82776">
        <w:t xml:space="preserve"> </w:t>
      </w:r>
      <w:r>
        <w:t>……………………………………………………………</w:t>
      </w:r>
      <w:r w:rsidR="00C05BE7">
        <w:t>………</w:t>
      </w:r>
      <w:r w:rsidR="00D82776">
        <w:t xml:space="preserve"> </w:t>
      </w:r>
    </w:p>
    <w:p w14:paraId="26DD4300" w14:textId="500BC861" w:rsidR="005A6015" w:rsidRDefault="00000000" w:rsidP="006C111E">
      <w:pPr>
        <w:pStyle w:val="KUSOEDNormalStyle"/>
        <w:spacing w:line="360" w:lineRule="auto"/>
        <w:jc w:val="left"/>
        <w:rPr>
          <w:b/>
        </w:rPr>
      </w:pPr>
      <w:r>
        <w:t>……………………………….……………………….………………………</w:t>
      </w:r>
      <w:r w:rsidR="00D82776">
        <w:t>……………………………………………..</w:t>
      </w:r>
      <w:r w:rsidR="00D82776">
        <w:t>……………………………….……………………….……………………………………………………………………..</w:t>
      </w:r>
      <w:r w:rsidR="00D82776">
        <w:t>……</w:t>
      </w:r>
      <w:r>
        <w:t>…………………</w:t>
      </w:r>
      <w:r w:rsidR="00D82776">
        <w:t>………………………………………………………….</w:t>
      </w:r>
      <w:r w:rsidR="00D82776">
        <w:t>………………………………………………………………..………………………………………………………………………………….………………………………………………………………..………………………………………………………………………………….………………………………………………………………..………………………………………………………………………………….……………………………………………</w:t>
      </w:r>
    </w:p>
    <w:p w14:paraId="11601AF7" w14:textId="480756AA" w:rsidR="005A6015" w:rsidRDefault="00000000" w:rsidP="006C111E">
      <w:pPr>
        <w:pStyle w:val="KUSOEDNormalStyle"/>
        <w:spacing w:line="360" w:lineRule="auto"/>
        <w:rPr>
          <w:b/>
        </w:rPr>
      </w:pPr>
      <w:r>
        <w:rPr>
          <w:b/>
        </w:rPr>
        <w:t>Q.</w:t>
      </w:r>
      <w:r w:rsidR="008342C5">
        <w:rPr>
          <w:b/>
        </w:rPr>
        <w:t xml:space="preserve"> </w:t>
      </w:r>
      <w:r>
        <w:rPr>
          <w:b/>
        </w:rPr>
        <w:t>2 (if relevant)</w:t>
      </w:r>
    </w:p>
    <w:p w14:paraId="67D914A3" w14:textId="06BB09B2" w:rsidR="00D82776" w:rsidRDefault="00D82776" w:rsidP="006C111E">
      <w:pPr>
        <w:pStyle w:val="KUSOEDNormalStyle"/>
        <w:spacing w:line="360" w:lineRule="auto"/>
        <w:ind w:firstLine="720"/>
        <w:jc w:val="left"/>
      </w:pPr>
      <w:bookmarkStart w:id="0" w:name="_heading=h.gjdgxs" w:colFirst="0" w:colLast="0"/>
      <w:bookmarkEnd w:id="0"/>
      <w:r>
        <w:t>Your text starts here ……………………………………………………………</w:t>
      </w:r>
      <w:r w:rsidR="00C05BE7">
        <w:t>…….</w:t>
      </w:r>
      <w:r>
        <w:t xml:space="preserve"> </w:t>
      </w:r>
    </w:p>
    <w:p w14:paraId="0DF9AFEC" w14:textId="05881149" w:rsidR="00D82776" w:rsidRDefault="00D82776" w:rsidP="006C111E">
      <w:pPr>
        <w:pStyle w:val="KUSOEDNormalStyle"/>
        <w:spacing w:line="360" w:lineRule="auto"/>
        <w:jc w:val="left"/>
      </w:pPr>
      <w:r>
        <w:t>……………………………….……………………….……………………………………………………………………..……………………………….……………………….……………………………………………………………………..………………………………………………………………………………….………………………………………………………………..………………………………………………………………………………….………………………………………………………………..………………………………………………………………………………….………………………………………………………………..……………</w:t>
      </w:r>
    </w:p>
    <w:p w14:paraId="68944B38" w14:textId="48358830" w:rsidR="008342C5" w:rsidRDefault="008342C5" w:rsidP="006C111E">
      <w:pPr>
        <w:pStyle w:val="KUSOEDNormalStyle"/>
        <w:spacing w:line="360" w:lineRule="auto"/>
        <w:rPr>
          <w:b/>
        </w:rPr>
      </w:pPr>
      <w:r>
        <w:rPr>
          <w:b/>
        </w:rPr>
        <w:t>Q.</w:t>
      </w:r>
      <w:r>
        <w:rPr>
          <w:b/>
        </w:rPr>
        <w:t xml:space="preserve"> 3</w:t>
      </w:r>
      <w:r>
        <w:rPr>
          <w:b/>
        </w:rPr>
        <w:t xml:space="preserve"> (if relevant)</w:t>
      </w:r>
    </w:p>
    <w:p w14:paraId="699086E7" w14:textId="77777777" w:rsidR="008342C5" w:rsidRDefault="008342C5" w:rsidP="006C111E">
      <w:pPr>
        <w:pStyle w:val="KUSOEDNormalStyle"/>
        <w:spacing w:line="360" w:lineRule="auto"/>
        <w:ind w:firstLine="720"/>
        <w:jc w:val="left"/>
      </w:pPr>
    </w:p>
    <w:p w14:paraId="233D552A" w14:textId="154F6AF6" w:rsidR="00D82776" w:rsidRDefault="00D82776" w:rsidP="006C111E">
      <w:pPr>
        <w:pStyle w:val="KUSOEDNormalStyle"/>
        <w:spacing w:line="360" w:lineRule="auto"/>
        <w:ind w:firstLine="720"/>
        <w:jc w:val="left"/>
      </w:pPr>
      <w:r>
        <w:t>Your text starts here ……………………………………………………………</w:t>
      </w:r>
      <w:r w:rsidR="00C05BE7">
        <w:t>…</w:t>
      </w:r>
      <w:proofErr w:type="gramStart"/>
      <w:r w:rsidR="00C05BE7">
        <w:t>…..</w:t>
      </w:r>
      <w:proofErr w:type="gramEnd"/>
      <w:r>
        <w:t xml:space="preserve"> </w:t>
      </w:r>
    </w:p>
    <w:p w14:paraId="02F8FCCF" w14:textId="3C0585EA" w:rsidR="00D82776" w:rsidRDefault="00D82776" w:rsidP="006C111E">
      <w:pPr>
        <w:pStyle w:val="KUSOEDNormalStyle"/>
        <w:spacing w:line="360" w:lineRule="auto"/>
        <w:jc w:val="left"/>
        <w:rPr>
          <w:b/>
        </w:rPr>
      </w:pPr>
      <w:r>
        <w:t>……………………………….……………………….……………………………………………………………………..……………………………….……………………….……………………………………………………………………..………………………………………………………………………………….………………………………………………………………..………………………………………………………………………………….………………………………………………………………..………………………………………………………………………………….………………………………………………………………..………</w:t>
      </w:r>
    </w:p>
    <w:p w14:paraId="390117EB" w14:textId="77777777" w:rsidR="00C964D9" w:rsidRDefault="00C964D9" w:rsidP="006C111E">
      <w:pPr>
        <w:spacing w:line="360" w:lineRule="auto"/>
        <w:contextualSpacing w:val="0"/>
        <w:rPr>
          <w:b/>
        </w:rPr>
      </w:pPr>
      <w:r>
        <w:rPr>
          <w:b/>
        </w:rPr>
        <w:br w:type="page"/>
      </w:r>
    </w:p>
    <w:p w14:paraId="226D077B" w14:textId="1E1C2696" w:rsidR="005A6015" w:rsidRDefault="00000000" w:rsidP="006C111E">
      <w:pPr>
        <w:pStyle w:val="KUSOEDNormalStyle"/>
        <w:spacing w:line="360" w:lineRule="auto"/>
        <w:rPr>
          <w:b/>
        </w:rPr>
      </w:pPr>
      <w:r>
        <w:rPr>
          <w:b/>
        </w:rPr>
        <w:lastRenderedPageBreak/>
        <w:t>References</w:t>
      </w:r>
    </w:p>
    <w:p w14:paraId="355E5B9A" w14:textId="1E636F37" w:rsidR="00434644" w:rsidRDefault="00434644" w:rsidP="006C111E">
      <w:pPr>
        <w:pStyle w:val="KUSOEDNormalStyle"/>
        <w:spacing w:line="360" w:lineRule="auto"/>
        <w:ind w:left="720" w:hanging="720"/>
        <w:jc w:val="left"/>
      </w:pPr>
      <w:r>
        <w:t xml:space="preserve">Creswell, J. W., &amp; </w:t>
      </w:r>
      <w:proofErr w:type="spellStart"/>
      <w:r>
        <w:t>Guetterman</w:t>
      </w:r>
      <w:proofErr w:type="spellEnd"/>
      <w:r>
        <w:t xml:space="preserve">, T. C. (2019). </w:t>
      </w:r>
      <w:r>
        <w:rPr>
          <w:i/>
        </w:rPr>
        <w:t>Educational research: Planning, conducting, and evaluating quantitative and qualitative research</w:t>
      </w:r>
      <w:r>
        <w:t xml:space="preserve"> (6</w:t>
      </w:r>
      <w:r>
        <w:rPr>
          <w:vertAlign w:val="superscript"/>
        </w:rPr>
        <w:t>th</w:t>
      </w:r>
      <w:r>
        <w:t xml:space="preserve"> ed.). Pearson Education, Inc.</w:t>
      </w:r>
    </w:p>
    <w:p w14:paraId="4BC4BF5E" w14:textId="43997A3C" w:rsidR="005A6015" w:rsidRDefault="00000000" w:rsidP="006C111E">
      <w:pPr>
        <w:pStyle w:val="KUSOEDNormalStyle"/>
        <w:spacing w:line="360" w:lineRule="auto"/>
        <w:ind w:left="720" w:hanging="720"/>
        <w:jc w:val="left"/>
      </w:pPr>
      <w:r>
        <w:t>……………………………………………………………………………………. ……………………………………….</w:t>
      </w:r>
    </w:p>
    <w:p w14:paraId="55EE5024" w14:textId="7CB290EB" w:rsidR="005A6015" w:rsidRDefault="00000000" w:rsidP="006C111E">
      <w:pPr>
        <w:pStyle w:val="KUSOEDNormalStyle"/>
        <w:spacing w:line="360" w:lineRule="auto"/>
        <w:ind w:left="720" w:hanging="720"/>
        <w:jc w:val="left"/>
      </w:pPr>
      <w:r>
        <w:t>……………………………………………………………………………………. ……………………………………….</w:t>
      </w:r>
    </w:p>
    <w:p w14:paraId="696E92F6" w14:textId="429DC381" w:rsidR="004514DC" w:rsidRDefault="004514DC" w:rsidP="006C111E">
      <w:pPr>
        <w:pStyle w:val="KUSOEDNormalStyle"/>
        <w:spacing w:line="360" w:lineRule="auto"/>
        <w:ind w:left="720" w:hanging="720"/>
        <w:jc w:val="left"/>
      </w:pPr>
      <w:r w:rsidRPr="00B82777">
        <w:rPr>
          <w:i/>
          <w:iCs/>
          <w:highlight w:val="yellow"/>
        </w:rPr>
        <w:t>Note:</w:t>
      </w:r>
      <w:r w:rsidRPr="00B82777">
        <w:rPr>
          <w:highlight w:val="yellow"/>
        </w:rPr>
        <w:t xml:space="preserve"> Please follow the KUSOED APA Reference Guidelines for formatting your list of reference</w:t>
      </w:r>
      <w:r w:rsidR="00CF0E35" w:rsidRPr="00B82777">
        <w:rPr>
          <w:highlight w:val="yellow"/>
        </w:rPr>
        <w:t>s</w:t>
      </w:r>
      <w:r w:rsidRPr="00B82777">
        <w:rPr>
          <w:highlight w:val="yellow"/>
        </w:rPr>
        <w:t>.</w:t>
      </w:r>
      <w:r>
        <w:t xml:space="preserve"> </w:t>
      </w:r>
    </w:p>
    <w:p w14:paraId="32854A7F" w14:textId="77777777" w:rsidR="005A6015" w:rsidRDefault="005A6015" w:rsidP="006C111E">
      <w:pPr>
        <w:pStyle w:val="KUSOEDNormalStyle"/>
        <w:spacing w:line="360" w:lineRule="auto"/>
      </w:pPr>
    </w:p>
    <w:sectPr w:rsidR="005A6015" w:rsidSect="00C05BE7">
      <w:headerReference w:type="default" r:id="rId7"/>
      <w:headerReference w:type="first" r:id="rId8"/>
      <w:pgSz w:w="11907" w:h="16839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617E5" w14:textId="77777777" w:rsidR="00C77F13" w:rsidRDefault="00C77F13">
      <w:r>
        <w:separator/>
      </w:r>
    </w:p>
  </w:endnote>
  <w:endnote w:type="continuationSeparator" w:id="0">
    <w:p w14:paraId="070AC008" w14:textId="77777777" w:rsidR="00C77F13" w:rsidRDefault="00C77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F5AEA" w14:textId="77777777" w:rsidR="00C77F13" w:rsidRDefault="00C77F13">
      <w:r>
        <w:separator/>
      </w:r>
    </w:p>
  </w:footnote>
  <w:footnote w:type="continuationSeparator" w:id="0">
    <w:p w14:paraId="34CA7FEB" w14:textId="77777777" w:rsidR="00C77F13" w:rsidRDefault="00C77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8885A" w14:textId="77777777" w:rsidR="005A601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20298">
      <w:rPr>
        <w:noProof/>
        <w:color w:val="000000"/>
      </w:rPr>
      <w:t>1</w:t>
    </w:r>
    <w:r>
      <w:rPr>
        <w:color w:val="000000"/>
      </w:rPr>
      <w:fldChar w:fldCharType="end"/>
    </w:r>
  </w:p>
  <w:p w14:paraId="6A03D6F5" w14:textId="77777777" w:rsidR="005A6015" w:rsidRDefault="005A601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503AB" w14:textId="77777777" w:rsidR="005A6015" w:rsidRDefault="005A6015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1"/>
      <w:tblW w:w="9576" w:type="dxa"/>
      <w:tblInd w:w="-115" w:type="dxa"/>
      <w:tblLayout w:type="fixed"/>
      <w:tblLook w:val="0400" w:firstRow="0" w:lastRow="0" w:firstColumn="0" w:lastColumn="0" w:noHBand="0" w:noVBand="1"/>
    </w:tblPr>
    <w:tblGrid>
      <w:gridCol w:w="9240"/>
      <w:gridCol w:w="336"/>
    </w:tblGrid>
    <w:tr w:rsidR="005A6015" w14:paraId="3F05A8A0" w14:textId="77777777">
      <w:tc>
        <w:tcPr>
          <w:tcW w:w="9240" w:type="dxa"/>
        </w:tcPr>
        <w:p w14:paraId="6D7A8844" w14:textId="77777777" w:rsidR="005A6015" w:rsidRDefault="00000000">
          <w:pPr>
            <w:spacing w:line="480" w:lineRule="auto"/>
            <w:rPr>
              <w:color w:val="000000"/>
            </w:rPr>
          </w:pPr>
          <w:r>
            <w:rPr>
              <w:color w:val="000000"/>
            </w:rPr>
            <w:t>Running head: GUIDED IMAGERY AND PROGRESSIVE MUSCLE RELAXATION</w:t>
          </w:r>
        </w:p>
        <w:p w14:paraId="10CA8E0B" w14:textId="77777777" w:rsidR="005A6015" w:rsidRDefault="005A6015"/>
      </w:tc>
      <w:tc>
        <w:tcPr>
          <w:tcW w:w="336" w:type="dxa"/>
        </w:tcPr>
        <w:p w14:paraId="45B800DB" w14:textId="77777777" w:rsidR="005A6015" w:rsidRDefault="00000000">
          <w:pPr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>
            <w:fldChar w:fldCharType="end"/>
          </w:r>
        </w:p>
      </w:tc>
    </w:tr>
  </w:tbl>
  <w:p w14:paraId="5722DE83" w14:textId="77777777" w:rsidR="005A6015" w:rsidRDefault="005A601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rU0N7E0MjYwsLBU0lEKTi0uzszPAykwqgUAqC21AiwAAAA="/>
  </w:docVars>
  <w:rsids>
    <w:rsidRoot w:val="005A6015"/>
    <w:rsid w:val="000F45A4"/>
    <w:rsid w:val="002D3707"/>
    <w:rsid w:val="00300172"/>
    <w:rsid w:val="003373D0"/>
    <w:rsid w:val="00434644"/>
    <w:rsid w:val="004514DC"/>
    <w:rsid w:val="00556F91"/>
    <w:rsid w:val="005A6015"/>
    <w:rsid w:val="0065487F"/>
    <w:rsid w:val="006C111E"/>
    <w:rsid w:val="007A0019"/>
    <w:rsid w:val="008342C5"/>
    <w:rsid w:val="008A60CB"/>
    <w:rsid w:val="0098133D"/>
    <w:rsid w:val="00A71523"/>
    <w:rsid w:val="00A76CA9"/>
    <w:rsid w:val="00B000DA"/>
    <w:rsid w:val="00B82777"/>
    <w:rsid w:val="00B85E7D"/>
    <w:rsid w:val="00C05BE7"/>
    <w:rsid w:val="00C77F13"/>
    <w:rsid w:val="00C964D9"/>
    <w:rsid w:val="00CF0E35"/>
    <w:rsid w:val="00D432B2"/>
    <w:rsid w:val="00D82776"/>
    <w:rsid w:val="00E20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9BEC4"/>
  <w15:docId w15:val="{5F270464-0279-4A72-8AAF-BEFFD1F75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FEB"/>
    <w:pPr>
      <w:contextualSpacing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sid w:val="00EF7B96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citation">
    <w:name w:val="citation"/>
    <w:basedOn w:val="DefaultParagraphFont"/>
  </w:style>
  <w:style w:type="character" w:customStyle="1" w:styleId="Contrib">
    <w:name w:val="Contrib"/>
    <w:basedOn w:val="DefaultParagraphFont"/>
  </w:style>
  <w:style w:type="character" w:customStyle="1" w:styleId="personal-comm">
    <w:name w:val="personal-comm"/>
    <w:basedOn w:val="DefaultParagraphFont"/>
  </w:style>
  <w:style w:type="character" w:customStyle="1" w:styleId="ReferenceBody">
    <w:name w:val="ReferenceBody"/>
    <w:basedOn w:val="DefaultParagraphFont"/>
  </w:style>
  <w:style w:type="character" w:customStyle="1" w:styleId="ContribSection">
    <w:name w:val="ContribSection"/>
    <w:basedOn w:val="DefaultParagraphFont"/>
  </w:style>
  <w:style w:type="character" w:customStyle="1" w:styleId="PrimaryContribGroup">
    <w:name w:val="PrimaryContribGroup"/>
    <w:basedOn w:val="DefaultParagraphFont"/>
  </w:style>
  <w:style w:type="character" w:customStyle="1" w:styleId="Person">
    <w:name w:val="Person"/>
    <w:basedOn w:val="DefaultParagraphFont"/>
  </w:style>
  <w:style w:type="character" w:customStyle="1" w:styleId="Surname">
    <w:name w:val="Surname"/>
    <w:basedOn w:val="DefaultParagraphFont"/>
  </w:style>
  <w:style w:type="character" w:customStyle="1" w:styleId="Initials">
    <w:name w:val="Initials"/>
    <w:basedOn w:val="DefaultParagraphFont"/>
  </w:style>
  <w:style w:type="character" w:customStyle="1" w:styleId="DateSection">
    <w:name w:val="DateSection"/>
    <w:basedOn w:val="DefaultParagraphFont"/>
  </w:style>
  <w:style w:type="character" w:customStyle="1" w:styleId="PublicationDate">
    <w:name w:val="PublicationDate"/>
    <w:basedOn w:val="DefaultParagraphFont"/>
  </w:style>
  <w:style w:type="paragraph" w:styleId="Date">
    <w:name w:val="Date"/>
    <w:basedOn w:val="Normal"/>
    <w:next w:val="Normal"/>
    <w:rsid w:val="00EF7B96"/>
  </w:style>
  <w:style w:type="character" w:customStyle="1" w:styleId="DateCharacter">
    <w:name w:val="Date Character"/>
    <w:basedOn w:val="DefaultParagraphFont"/>
  </w:style>
  <w:style w:type="character" w:customStyle="1" w:styleId="Year">
    <w:name w:val="Year"/>
    <w:basedOn w:val="DefaultParagraphFont"/>
  </w:style>
  <w:style w:type="character" w:customStyle="1" w:styleId="TitleSection">
    <w:name w:val="TitleSection"/>
    <w:basedOn w:val="DefaultParagraphFont"/>
  </w:style>
  <w:style w:type="character" w:customStyle="1" w:styleId="TitleCharacter">
    <w:name w:val="Title Character"/>
    <w:basedOn w:val="DefaultParagraphFont"/>
  </w:style>
  <w:style w:type="character" w:customStyle="1" w:styleId="ReferenceBodyStyledTitle">
    <w:name w:val="ReferenceBody_StyledTitle"/>
    <w:basedOn w:val="DefaultParagraphFont"/>
    <w:rPr>
      <w:i/>
      <w:iCs/>
    </w:rPr>
  </w:style>
  <w:style w:type="character" w:customStyle="1" w:styleId="TitleName">
    <w:name w:val="TitleName"/>
    <w:basedOn w:val="DefaultParagraphFont"/>
  </w:style>
  <w:style w:type="character" w:customStyle="1" w:styleId="SourceSection">
    <w:name w:val="SourceSection"/>
    <w:basedOn w:val="DefaultParagraphFont"/>
  </w:style>
  <w:style w:type="character" w:customStyle="1" w:styleId="Publisher">
    <w:name w:val="Publisher"/>
    <w:basedOn w:val="DefaultParagraphFont"/>
  </w:style>
  <w:style w:type="character" w:customStyle="1" w:styleId="PublisherLocation">
    <w:name w:val="PublisherLocation"/>
    <w:basedOn w:val="DefaultParagraphFont"/>
  </w:style>
  <w:style w:type="character" w:customStyle="1" w:styleId="PublisherName">
    <w:name w:val="PublisherName"/>
    <w:basedOn w:val="DefaultParagraphFont"/>
  </w:style>
  <w:style w:type="character" w:customStyle="1" w:styleId="ReferenceBodyStyledText">
    <w:name w:val="ReferenceBody_StyledText"/>
    <w:basedOn w:val="DefaultParagraphFont"/>
    <w:rPr>
      <w:i/>
      <w:iCs/>
    </w:rPr>
  </w:style>
  <w:style w:type="character" w:customStyle="1" w:styleId="Series">
    <w:name w:val="Series"/>
    <w:basedOn w:val="DefaultParagraphFont"/>
  </w:style>
  <w:style w:type="character" w:customStyle="1" w:styleId="ReferenceBodyStyledVolume">
    <w:name w:val="ReferenceBody_StyledVolume"/>
    <w:basedOn w:val="DefaultParagraphFont"/>
    <w:rPr>
      <w:i/>
      <w:iCs/>
    </w:rPr>
  </w:style>
  <w:style w:type="character" w:customStyle="1" w:styleId="Volume">
    <w:name w:val="Volume"/>
    <w:basedOn w:val="DefaultParagraphFont"/>
  </w:style>
  <w:style w:type="character" w:customStyle="1" w:styleId="Pagination">
    <w:name w:val="Pagination"/>
    <w:basedOn w:val="DefaultParagraphFont"/>
  </w:style>
  <w:style w:type="character" w:customStyle="1" w:styleId="FirstPage">
    <w:name w:val="FirstPage"/>
    <w:basedOn w:val="DefaultParagraphFont"/>
  </w:style>
  <w:style w:type="character" w:customStyle="1" w:styleId="LastPage">
    <w:name w:val="LastPage"/>
    <w:basedOn w:val="DefaultParagraphFont"/>
  </w:style>
  <w:style w:type="character" w:customStyle="1" w:styleId="SourceLocation">
    <w:name w:val="SourceLocation"/>
    <w:basedOn w:val="DefaultParagraphFont"/>
  </w:style>
  <w:style w:type="character" w:customStyle="1" w:styleId="Doi">
    <w:name w:val="Doi"/>
    <w:basedOn w:val="DefaultParagraphFont"/>
  </w:style>
  <w:style w:type="character" w:customStyle="1" w:styleId="Collab">
    <w:name w:val="Collab"/>
    <w:basedOn w:val="DefaultParagraphFont"/>
  </w:style>
  <w:style w:type="character" w:customStyle="1" w:styleId="Url">
    <w:name w:val="Url"/>
    <w:basedOn w:val="DefaultParagraphFont"/>
  </w:style>
  <w:style w:type="character" w:customStyle="1" w:styleId="ContribHandle">
    <w:name w:val="ContribHandle"/>
    <w:basedOn w:val="DefaultParagraphFont"/>
  </w:style>
  <w:style w:type="character" w:customStyle="1" w:styleId="Month">
    <w:name w:val="Month"/>
    <w:basedOn w:val="DefaultParagraphFont"/>
  </w:style>
  <w:style w:type="character" w:customStyle="1" w:styleId="Day">
    <w:name w:val="Day"/>
    <w:basedOn w:val="DefaultParagraphFont"/>
  </w:style>
  <w:style w:type="character" w:customStyle="1" w:styleId="TitleAnnotation">
    <w:name w:val="TitleAnnotation"/>
    <w:basedOn w:val="DefaultParagraphFont"/>
  </w:style>
  <w:style w:type="character" w:customStyle="1" w:styleId="Edition">
    <w:name w:val="Edition"/>
    <w:basedOn w:val="DefaultParagraphFont"/>
  </w:style>
  <w:style w:type="character" w:customStyle="1" w:styleId="SecondaryContribGroup">
    <w:name w:val="SecondaryContribGroup"/>
    <w:basedOn w:val="DefaultParagraphFont"/>
  </w:style>
  <w:style w:type="character" w:customStyle="1" w:styleId="ContribRole">
    <w:name w:val="ContribRole"/>
    <w:basedOn w:val="DefaultParagraphFont"/>
  </w:style>
  <w:style w:type="character" w:customStyle="1" w:styleId="Suffix">
    <w:name w:val="Suffix"/>
    <w:basedOn w:val="DefaultParagraphFont"/>
  </w:style>
  <w:style w:type="character" w:customStyle="1" w:styleId="ElocationId">
    <w:name w:val="ElocationId"/>
    <w:basedOn w:val="DefaultParagraphFont"/>
  </w:style>
  <w:style w:type="character" w:styleId="CommentReference">
    <w:name w:val="annotation reference"/>
    <w:basedOn w:val="DefaultParagraphFont"/>
    <w:semiHidden/>
    <w:unhideWhenUsed/>
    <w:rsid w:val="00D766B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E4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E4FE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7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766BC"/>
    <w:rPr>
      <w:b/>
      <w:bCs/>
    </w:rPr>
  </w:style>
  <w:style w:type="paragraph" w:styleId="BalloonText">
    <w:name w:val="Balloon Text"/>
    <w:basedOn w:val="Normal"/>
    <w:link w:val="BalloonTextChar"/>
    <w:rsid w:val="00D7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76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57E5"/>
    <w:pPr>
      <w:tabs>
        <w:tab w:val="center" w:pos="4680"/>
        <w:tab w:val="right" w:pos="9360"/>
      </w:tabs>
      <w:contextualSpacing w:val="0"/>
    </w:pPr>
    <w:rPr>
      <w:rFonts w:asciiTheme="minorHAnsi" w:eastAsiaTheme="minorEastAsia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857E5"/>
    <w:rPr>
      <w:rFonts w:asciiTheme="minorHAnsi" w:eastAsiaTheme="minorEastAsia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F857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57E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98400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8400C"/>
  </w:style>
  <w:style w:type="character" w:styleId="FootnoteReference">
    <w:name w:val="footnote reference"/>
    <w:basedOn w:val="DefaultParagraphFont"/>
    <w:semiHidden/>
    <w:unhideWhenUsed/>
    <w:rsid w:val="0098400C"/>
    <w:rPr>
      <w:vertAlign w:val="superscript"/>
    </w:rPr>
  </w:style>
  <w:style w:type="character" w:styleId="Hyperlink">
    <w:name w:val="Hyperlink"/>
    <w:basedOn w:val="DefaultParagraphFont"/>
    <w:unhideWhenUsed/>
    <w:rsid w:val="00F54E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4E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54ED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4FEB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56F91"/>
    <w:rPr>
      <w:color w:val="808080"/>
    </w:rPr>
  </w:style>
  <w:style w:type="paragraph" w:customStyle="1" w:styleId="KUSOEDNormalStyle">
    <w:name w:val="KUSOED NormalStyle"/>
    <w:basedOn w:val="Normal"/>
    <w:link w:val="KUSOEDNormalStyleChar"/>
    <w:qFormat/>
    <w:rsid w:val="00B85E7D"/>
    <w:pPr>
      <w:spacing w:line="480" w:lineRule="auto"/>
      <w:jc w:val="center"/>
    </w:pPr>
  </w:style>
  <w:style w:type="character" w:customStyle="1" w:styleId="KUSOEDNormalStyleChar">
    <w:name w:val="KUSOED NormalStyle Char"/>
    <w:basedOn w:val="DefaultParagraphFont"/>
    <w:link w:val="KUSOEDNormalStyle"/>
    <w:rsid w:val="00B85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D91AC-7537-4B8D-9191-39522BA34DA8}"/>
      </w:docPartPr>
      <w:docPartBody>
        <w:p w:rsidR="00CA438C" w:rsidRDefault="00CB56C0">
          <w:r w:rsidRPr="007939F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56C0"/>
    <w:rsid w:val="004B134E"/>
    <w:rsid w:val="00753768"/>
    <w:rsid w:val="00A23799"/>
    <w:rsid w:val="00CA438C"/>
    <w:rsid w:val="00CB56C0"/>
    <w:rsid w:val="00F9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Kokil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56C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RAAD+VM+wI9yOqbE4OHjRNLyFMg==">AMUW2mW31V9qQwl4ogL9BvEMixGojBS38oPvnTanyOIPRvi7TfbqrHp3TbVljsw7o6Te9qjuhP0uEYTQ/lSjsIG7+gho7R20Zi1TfL0PXy5yD4KQwHSD/9pxFQL9eG7ngzsXnD7mzs6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52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tra Manandhar</dc:creator>
  <cp:lastModifiedBy>Netra Manandhar</cp:lastModifiedBy>
  <cp:revision>37</cp:revision>
  <dcterms:created xsi:type="dcterms:W3CDTF">2019-07-23T00:48:00Z</dcterms:created>
  <dcterms:modified xsi:type="dcterms:W3CDTF">2023-02-21T09:05:00Z</dcterms:modified>
</cp:coreProperties>
</file>